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/>
        <w:tblW w:w="966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"/>
        <w:gridCol w:w="3261"/>
        <w:gridCol w:w="1134"/>
        <w:gridCol w:w="4139"/>
      </w:tblGrid>
      <w:tr w:rsidR="005309A8" w14:paraId="50475EA2" w14:textId="77777777" w:rsidTr="00453820">
        <w:trPr>
          <w:trHeight w:val="263"/>
        </w:trPr>
        <w:tc>
          <w:tcPr>
            <w:tcW w:w="9666" w:type="dxa"/>
            <w:gridSpan w:val="4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4472C4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36D99F" w14:textId="77777777" w:rsidR="005309A8" w:rsidRDefault="005309A8" w:rsidP="00497650">
            <w:pPr>
              <w:jc w:val="center"/>
              <w:rPr>
                <w:b/>
                <w:bCs/>
                <w:color w:val="FFFFFF"/>
                <w:sz w:val="24"/>
                <w:szCs w:val="24"/>
                <w:lang w:val="en-US"/>
              </w:rPr>
            </w:pPr>
            <w:bookmarkStart w:id="0" w:name="_GoBack"/>
            <w:bookmarkEnd w:id="0"/>
            <w:r>
              <w:rPr>
                <w:b/>
                <w:bCs/>
                <w:color w:val="FFFFFF"/>
                <w:sz w:val="24"/>
                <w:szCs w:val="24"/>
                <w:lang w:val="en-US"/>
              </w:rPr>
              <w:t>Table 1: Cortical AAL Regions</w:t>
            </w:r>
          </w:p>
        </w:tc>
      </w:tr>
      <w:tr w:rsidR="005309A8" w14:paraId="5267828F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065DB1" w14:textId="77777777" w:rsid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egion Number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53E45" w14:textId="77777777" w:rsidR="005309A8" w:rsidRDefault="005309A8" w:rsidP="0049765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2B747" w14:textId="77777777" w:rsid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Region Number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EE134F" w14:textId="77777777" w:rsidR="005309A8" w:rsidRDefault="005309A8" w:rsidP="00497650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scription</w:t>
            </w:r>
          </w:p>
        </w:tc>
      </w:tr>
      <w:tr w:rsidR="005309A8" w14:paraId="147F69F6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87F0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D98D7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Rectus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DD4886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0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33FD0A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Rectus_R</w:t>
            </w:r>
            <w:proofErr w:type="spellEnd"/>
          </w:p>
        </w:tc>
      </w:tr>
      <w:tr w:rsidR="005309A8" w14:paraId="278D993D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10C99F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13CEFF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lfactory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F8FEC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1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1FE18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lfactory_R</w:t>
            </w:r>
            <w:proofErr w:type="spellEnd"/>
          </w:p>
        </w:tc>
      </w:tr>
      <w:tr w:rsidR="005309A8" w14:paraId="069AE044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C8DAD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421DA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Sup_Orb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6399B6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2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0CBC26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Sup_Orb_R</w:t>
            </w:r>
            <w:proofErr w:type="spellEnd"/>
          </w:p>
        </w:tc>
      </w:tr>
      <w:tr w:rsidR="005309A8" w14:paraId="2E2BB2DF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9A37BD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93FD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Med_Orb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F3612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3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27EEB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Med_Orb_R</w:t>
            </w:r>
            <w:proofErr w:type="spellEnd"/>
          </w:p>
        </w:tc>
      </w:tr>
      <w:tr w:rsidR="005309A8" w14:paraId="20F51860" w14:textId="77777777" w:rsidTr="00453820">
        <w:trPr>
          <w:trHeight w:val="372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9E30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6C74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Mid_Orb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18AD5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4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BDB5D1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Mid_Orb_R</w:t>
            </w:r>
            <w:proofErr w:type="spellEnd"/>
          </w:p>
        </w:tc>
      </w:tr>
      <w:tr w:rsidR="005309A8" w14:paraId="0E500961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4E1AE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2C300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Inf_Orb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3FBB55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5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267A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Inf_Orb_R</w:t>
            </w:r>
            <w:proofErr w:type="spellEnd"/>
          </w:p>
        </w:tc>
      </w:tr>
      <w:tr w:rsidR="005309A8" w14:paraId="4552C787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4843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D00DE4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Sup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19F40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6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70F4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Sup_R</w:t>
            </w:r>
            <w:proofErr w:type="spellEnd"/>
          </w:p>
        </w:tc>
      </w:tr>
      <w:tr w:rsidR="005309A8" w14:paraId="07511A07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BD55B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D445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Mid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46E3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7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840F71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Mid_R</w:t>
            </w:r>
            <w:proofErr w:type="spellEnd"/>
          </w:p>
        </w:tc>
      </w:tr>
      <w:tr w:rsidR="005309A8" w14:paraId="0FF5B560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6025F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CF04E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Inf_Oper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BEB68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8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42AD0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Inf_Oper_R</w:t>
            </w:r>
            <w:proofErr w:type="spellEnd"/>
          </w:p>
        </w:tc>
      </w:tr>
      <w:tr w:rsidR="005309A8" w14:paraId="4D880085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3BDBB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821D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Inf_Tri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E8123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49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EEC31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Inf_Tri_R</w:t>
            </w:r>
            <w:proofErr w:type="spellEnd"/>
          </w:p>
        </w:tc>
      </w:tr>
      <w:tr w:rsidR="005309A8" w14:paraId="4806ED68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8DDBB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F52F6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Sup_Media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E5CF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0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105E86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rontal_Sup_Medial_R</w:t>
            </w:r>
            <w:proofErr w:type="spellEnd"/>
          </w:p>
        </w:tc>
      </w:tr>
      <w:tr w:rsidR="005309A8" w14:paraId="55DD32F8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E877F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0EF60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Supp_Motor_Area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5C005B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1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66BAB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Supp_Motor_Area_R</w:t>
            </w:r>
            <w:proofErr w:type="spellEnd"/>
          </w:p>
        </w:tc>
      </w:tr>
      <w:tr w:rsidR="005309A8" w14:paraId="734C570D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F9489C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634D74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acentral_Lobule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9F519A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2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A6187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acentral_Lobule_R</w:t>
            </w:r>
            <w:proofErr w:type="spellEnd"/>
          </w:p>
        </w:tc>
      </w:tr>
      <w:tr w:rsidR="005309A8" w14:paraId="37A3D3B8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B473D9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CD3BD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recentra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DE2E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3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58CB6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recentral_R</w:t>
            </w:r>
            <w:proofErr w:type="spellEnd"/>
          </w:p>
        </w:tc>
      </w:tr>
      <w:tr w:rsidR="005309A8" w14:paraId="6437CA0F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E1D20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021F4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Rolandic_Oper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135280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4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0CF92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Rolandic_Oper_R</w:t>
            </w:r>
            <w:proofErr w:type="spellEnd"/>
          </w:p>
        </w:tc>
      </w:tr>
      <w:tr w:rsidR="005309A8" w14:paraId="58D17D1A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FA03A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2B7C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ostcentra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1E81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5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0E802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ostcentral_R</w:t>
            </w:r>
            <w:proofErr w:type="spellEnd"/>
          </w:p>
        </w:tc>
      </w:tr>
      <w:tr w:rsidR="005309A8" w14:paraId="27C4EAFC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B92941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0A883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ietal_Sup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D73D9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6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1FF8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ietal_Sup_R</w:t>
            </w:r>
            <w:proofErr w:type="spellEnd"/>
          </w:p>
        </w:tc>
      </w:tr>
      <w:tr w:rsidR="005309A8" w14:paraId="638E676C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77929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EE0C1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ietal_Inf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10D4D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7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A81DD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ietal_Inf_R</w:t>
            </w:r>
            <w:proofErr w:type="spellEnd"/>
          </w:p>
        </w:tc>
      </w:tr>
      <w:tr w:rsidR="005309A8" w14:paraId="11DC3A98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286A7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1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94AE80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SupraMargina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74BAE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8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1F0A56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SupraMarginal_R</w:t>
            </w:r>
            <w:proofErr w:type="spellEnd"/>
          </w:p>
        </w:tc>
      </w:tr>
      <w:tr w:rsidR="005309A8" w14:paraId="76F02002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09948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C5449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Angular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5EC4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59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A5AD25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Angular_R</w:t>
            </w:r>
            <w:proofErr w:type="spellEnd"/>
          </w:p>
        </w:tc>
      </w:tr>
      <w:tr w:rsidR="005309A8" w14:paraId="37F2D1A0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08D61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97FB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recuneus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5E0E7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0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1F221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recuneus_R</w:t>
            </w:r>
            <w:proofErr w:type="spellEnd"/>
          </w:p>
        </w:tc>
      </w:tr>
      <w:tr w:rsidR="005309A8" w14:paraId="26AF733B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0C7DB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00982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ccipital_Sup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D977E5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1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98AD3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ccipital_Sup_R</w:t>
            </w:r>
            <w:proofErr w:type="spellEnd"/>
          </w:p>
        </w:tc>
      </w:tr>
      <w:tr w:rsidR="005309A8" w14:paraId="71B590AD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46937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52118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ccipital_Mid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385D0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2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614C37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ccipital_Mid_R</w:t>
            </w:r>
            <w:proofErr w:type="spellEnd"/>
          </w:p>
        </w:tc>
      </w:tr>
      <w:tr w:rsidR="005309A8" w14:paraId="7D51637F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7C2D9D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EEC81B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ccipital_Inf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7FBF7B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3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E174F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Occipital_Inf_R</w:t>
            </w:r>
            <w:proofErr w:type="spellEnd"/>
          </w:p>
        </w:tc>
      </w:tr>
      <w:tr w:rsidR="005309A8" w14:paraId="346336D4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306D5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09F16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alcarine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F801E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4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62EE77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alcarine_R</w:t>
            </w:r>
            <w:proofErr w:type="spellEnd"/>
          </w:p>
        </w:tc>
      </w:tr>
      <w:tr w:rsidR="005309A8" w14:paraId="77466F7E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3B368F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8FA18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uneus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F450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5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5732D8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uneus_R</w:t>
            </w:r>
            <w:proofErr w:type="spellEnd"/>
          </w:p>
        </w:tc>
      </w:tr>
      <w:tr w:rsidR="005309A8" w14:paraId="274F9C15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302B9C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5DCCF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Lingua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4C29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6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D93EE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Lingual_R</w:t>
            </w:r>
            <w:proofErr w:type="spellEnd"/>
          </w:p>
        </w:tc>
      </w:tr>
      <w:tr w:rsidR="005309A8" w14:paraId="13C196EB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39BE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0072A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usiform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BFBCD6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7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BC2AC4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Fusiform_R</w:t>
            </w:r>
            <w:proofErr w:type="spellEnd"/>
          </w:p>
        </w:tc>
      </w:tr>
      <w:tr w:rsidR="005309A8" w14:paraId="658DE29F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C776A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2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F06B5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Hesch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513023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8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0753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Heschl_R</w:t>
            </w:r>
            <w:proofErr w:type="spellEnd"/>
          </w:p>
        </w:tc>
      </w:tr>
      <w:tr w:rsidR="005309A8" w14:paraId="1FE01644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BE29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0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700210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Sup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0BDF6D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69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73A9B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Sup_R</w:t>
            </w:r>
            <w:proofErr w:type="spellEnd"/>
          </w:p>
        </w:tc>
      </w:tr>
      <w:tr w:rsidR="005309A8" w14:paraId="094E2FEA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C2ECE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1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6DDE4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Mid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B3F6F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0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D435D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Mid_R</w:t>
            </w:r>
            <w:proofErr w:type="spellEnd"/>
          </w:p>
        </w:tc>
      </w:tr>
      <w:tr w:rsidR="005309A8" w14:paraId="58E2FA0B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0D16B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2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EAC32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Inf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E0C818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1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68F09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Inf_R</w:t>
            </w:r>
            <w:proofErr w:type="spellEnd"/>
          </w:p>
        </w:tc>
      </w:tr>
      <w:tr w:rsidR="005309A8" w14:paraId="52945996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F576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3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806D7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Pole_Sup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5B67CE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2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AA33D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Pole_Sup_R</w:t>
            </w:r>
            <w:proofErr w:type="spellEnd"/>
          </w:p>
        </w:tc>
      </w:tr>
      <w:tr w:rsidR="005309A8" w14:paraId="35D31560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DA117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4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9C1C6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Pole_Mid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BC1A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3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07C08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Temporal_Pole_Mid_R</w:t>
            </w:r>
            <w:proofErr w:type="spellEnd"/>
          </w:p>
        </w:tc>
      </w:tr>
      <w:tr w:rsidR="005309A8" w14:paraId="4ECE5F0A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E7CEE0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5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860C2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aHippocampal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A4D636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4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A8007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ParaHippocampal_R</w:t>
            </w:r>
            <w:proofErr w:type="spellEnd"/>
          </w:p>
        </w:tc>
      </w:tr>
      <w:tr w:rsidR="005309A8" w14:paraId="271718E7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20DBF2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6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A2C089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ingulum_Ant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C117A4" w14:textId="77777777" w:rsidR="005309A8" w:rsidRPr="005309A8" w:rsidRDefault="005309A8" w:rsidP="0049765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5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B4E08C" w14:textId="77777777" w:rsidR="005309A8" w:rsidRPr="005309A8" w:rsidRDefault="005309A8" w:rsidP="0049765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ingulum_Ant_R</w:t>
            </w:r>
            <w:proofErr w:type="spellEnd"/>
          </w:p>
        </w:tc>
      </w:tr>
      <w:tr w:rsidR="00453820" w14:paraId="71023C6D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318AE" w14:textId="77777777" w:rsidR="00453820" w:rsidRPr="005309A8" w:rsidRDefault="00453820" w:rsidP="0045382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7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769EFC" w14:textId="0112A169" w:rsidR="00453820" w:rsidRPr="005309A8" w:rsidRDefault="00453820" w:rsidP="0045382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ingulum_Mid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BDDFDF" w14:textId="77777777" w:rsidR="00453820" w:rsidRPr="005309A8" w:rsidRDefault="00453820" w:rsidP="0045382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6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423BEF" w14:textId="77777777" w:rsidR="00453820" w:rsidRPr="005309A8" w:rsidRDefault="00453820" w:rsidP="0045382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ingulum_Mid_R</w:t>
            </w:r>
            <w:proofErr w:type="spellEnd"/>
          </w:p>
        </w:tc>
      </w:tr>
      <w:tr w:rsidR="00453820" w14:paraId="5442454F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D5247E" w14:textId="77777777" w:rsidR="00453820" w:rsidRPr="005309A8" w:rsidRDefault="00453820" w:rsidP="0045382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8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E60290" w14:textId="77777777" w:rsidR="00453820" w:rsidRPr="005309A8" w:rsidRDefault="00453820" w:rsidP="0045382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ingulum_Post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FD33D7" w14:textId="77777777" w:rsidR="00453820" w:rsidRPr="005309A8" w:rsidRDefault="00453820" w:rsidP="0045382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7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shd w:val="clear" w:color="auto" w:fill="D9E2F3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BA9DBE" w14:textId="77777777" w:rsidR="00453820" w:rsidRPr="005309A8" w:rsidRDefault="00453820" w:rsidP="0045382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Cingulum_Post_R</w:t>
            </w:r>
            <w:proofErr w:type="spellEnd"/>
          </w:p>
        </w:tc>
      </w:tr>
      <w:tr w:rsidR="00453820" w14:paraId="073AA1C4" w14:textId="77777777" w:rsidTr="00453820">
        <w:trPr>
          <w:trHeight w:val="263"/>
        </w:trPr>
        <w:tc>
          <w:tcPr>
            <w:tcW w:w="1132" w:type="dxa"/>
            <w:tcBorders>
              <w:top w:val="nil"/>
              <w:left w:val="single" w:sz="8" w:space="0" w:color="92CDDC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9C5E3" w14:textId="77777777" w:rsidR="00453820" w:rsidRPr="005309A8" w:rsidRDefault="00453820" w:rsidP="0045382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39</w:t>
            </w:r>
          </w:p>
        </w:tc>
        <w:tc>
          <w:tcPr>
            <w:tcW w:w="3261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9554E" w14:textId="77777777" w:rsidR="00453820" w:rsidRPr="005309A8" w:rsidRDefault="00453820" w:rsidP="0045382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Insula_L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A61E3" w14:textId="77777777" w:rsidR="00453820" w:rsidRPr="005309A8" w:rsidRDefault="00453820" w:rsidP="00453820">
            <w:pPr>
              <w:jc w:val="right"/>
              <w:rPr>
                <w:b/>
                <w:bCs/>
                <w:sz w:val="24"/>
                <w:szCs w:val="24"/>
                <w:lang w:val="en-US"/>
              </w:rPr>
            </w:pPr>
            <w:r w:rsidRPr="005309A8">
              <w:rPr>
                <w:b/>
                <w:bCs/>
                <w:sz w:val="24"/>
                <w:szCs w:val="24"/>
                <w:lang w:val="en-US"/>
              </w:rPr>
              <w:t>78</w:t>
            </w:r>
          </w:p>
        </w:tc>
        <w:tc>
          <w:tcPr>
            <w:tcW w:w="4139" w:type="dxa"/>
            <w:tcBorders>
              <w:top w:val="nil"/>
              <w:left w:val="nil"/>
              <w:bottom w:val="single" w:sz="8" w:space="0" w:color="92CDDC"/>
              <w:right w:val="single" w:sz="8" w:space="0" w:color="92CDDC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9FF0E" w14:textId="77777777" w:rsidR="00453820" w:rsidRPr="005309A8" w:rsidRDefault="00453820" w:rsidP="00453820">
            <w:pPr>
              <w:rPr>
                <w:sz w:val="24"/>
                <w:szCs w:val="24"/>
                <w:lang w:val="en-US"/>
              </w:rPr>
            </w:pPr>
            <w:proofErr w:type="spellStart"/>
            <w:r w:rsidRPr="005309A8">
              <w:rPr>
                <w:sz w:val="24"/>
                <w:szCs w:val="24"/>
                <w:lang w:val="en-US"/>
              </w:rPr>
              <w:t>Insula_R</w:t>
            </w:r>
            <w:proofErr w:type="spellEnd"/>
          </w:p>
        </w:tc>
      </w:tr>
    </w:tbl>
    <w:p w14:paraId="6F5CA269" w14:textId="77777777" w:rsidR="00205720" w:rsidRDefault="001C23B6"/>
    <w:sectPr w:rsidR="002057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I2tzQ2Mjc2NzNU0lEKTi0uzszPAykwqgUAqbu4uSwAAAA="/>
  </w:docVars>
  <w:rsids>
    <w:rsidRoot w:val="005309A8"/>
    <w:rsid w:val="000D4C91"/>
    <w:rsid w:val="001C23B6"/>
    <w:rsid w:val="00334069"/>
    <w:rsid w:val="00395900"/>
    <w:rsid w:val="00396271"/>
    <w:rsid w:val="003A5207"/>
    <w:rsid w:val="00453820"/>
    <w:rsid w:val="005309A8"/>
    <w:rsid w:val="00705A6A"/>
    <w:rsid w:val="0074105A"/>
    <w:rsid w:val="008846D6"/>
    <w:rsid w:val="00CB263F"/>
    <w:rsid w:val="00F067E3"/>
    <w:rsid w:val="00F42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A3B28"/>
  <w15:docId w15:val="{3CB802E0-855C-411C-A928-D6BC15EA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09A8"/>
    <w:pPr>
      <w:spacing w:after="0" w:line="240" w:lineRule="auto"/>
    </w:pPr>
    <w:rPr>
      <w:rFonts w:ascii="Calibri" w:hAnsi="Calibri" w:cs="Times New Roma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0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3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Nottingham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oN User</dc:creator>
  <cp:lastModifiedBy>Judy Tabbal</cp:lastModifiedBy>
  <cp:revision>5</cp:revision>
  <dcterms:created xsi:type="dcterms:W3CDTF">2019-02-11T16:23:00Z</dcterms:created>
  <dcterms:modified xsi:type="dcterms:W3CDTF">2020-02-18T10:07:00Z</dcterms:modified>
</cp:coreProperties>
</file>